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447B58DB" w:rsidR="005E4208" w:rsidRDefault="005411E3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avonddienst op zondag </w:t>
      </w:r>
      <w:r w:rsidR="000E089F">
        <w:rPr>
          <w:b/>
          <w:bCs/>
          <w:i/>
          <w:iCs/>
          <w:sz w:val="32"/>
          <w:szCs w:val="32"/>
        </w:rPr>
        <w:t>19 maart</w:t>
      </w:r>
      <w:r w:rsidR="00DB0C9F" w:rsidRPr="00C2108D">
        <w:rPr>
          <w:b/>
          <w:bCs/>
          <w:i/>
          <w:iCs/>
          <w:sz w:val="32"/>
          <w:szCs w:val="32"/>
        </w:rPr>
        <w:t xml:space="preserve"> </w:t>
      </w:r>
      <w:r w:rsidRPr="00C2108D">
        <w:rPr>
          <w:b/>
          <w:bCs/>
          <w:i/>
          <w:iCs/>
          <w:sz w:val="32"/>
          <w:szCs w:val="32"/>
        </w:rPr>
        <w:t>202</w:t>
      </w:r>
      <w:r w:rsidR="009A166E">
        <w:rPr>
          <w:b/>
          <w:bCs/>
          <w:i/>
          <w:iCs/>
          <w:sz w:val="32"/>
          <w:szCs w:val="32"/>
        </w:rPr>
        <w:t>3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7A188705" w14:textId="4C46F276" w:rsidR="005411E3" w:rsidRPr="00C2108D" w:rsidRDefault="00EB225C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om 19.00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2182CE79" w14:textId="77777777" w:rsidR="00054854" w:rsidRDefault="00054854" w:rsidP="00B57CF8">
      <w:pPr>
        <w:pStyle w:val="Geenafstand"/>
      </w:pPr>
    </w:p>
    <w:p w14:paraId="73FEC3A1" w14:textId="3A74492B" w:rsidR="005824CB" w:rsidRDefault="005411E3" w:rsidP="005824CB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0E089F">
        <w:rPr>
          <w:b/>
          <w:bCs/>
          <w:sz w:val="24"/>
          <w:szCs w:val="24"/>
        </w:rPr>
        <w:t xml:space="preserve">J.F. </w:t>
      </w:r>
      <w:proofErr w:type="spellStart"/>
      <w:r w:rsidR="000E089F">
        <w:rPr>
          <w:b/>
          <w:bCs/>
          <w:sz w:val="24"/>
          <w:szCs w:val="24"/>
        </w:rPr>
        <w:t>Schuitemaker</w:t>
      </w:r>
      <w:proofErr w:type="spellEnd"/>
      <w:r w:rsidR="009A166E">
        <w:rPr>
          <w:b/>
          <w:bCs/>
          <w:sz w:val="24"/>
          <w:szCs w:val="24"/>
        </w:rPr>
        <w:t xml:space="preserve"> uit </w:t>
      </w:r>
      <w:r w:rsidR="000E089F">
        <w:rPr>
          <w:b/>
          <w:bCs/>
          <w:sz w:val="24"/>
          <w:szCs w:val="24"/>
        </w:rPr>
        <w:t>Elburg</w:t>
      </w:r>
      <w:r w:rsidR="009A166E">
        <w:rPr>
          <w:b/>
          <w:bCs/>
          <w:sz w:val="24"/>
          <w:szCs w:val="24"/>
        </w:rPr>
        <w:t xml:space="preserve"> </w:t>
      </w:r>
    </w:p>
    <w:p w14:paraId="625BC62D" w14:textId="699EDC12" w:rsidR="00DB0C9F" w:rsidRPr="00AD3DF8" w:rsidRDefault="00EB225C" w:rsidP="005824CB">
      <w:pPr>
        <w:pStyle w:val="Geenafstand"/>
        <w:rPr>
          <w:b/>
          <w:bCs/>
          <w:sz w:val="24"/>
          <w:szCs w:val="24"/>
        </w:rPr>
        <w:sectPr w:rsidR="00DB0C9F" w:rsidRPr="00AD3DF8" w:rsidSect="00C2108D">
          <w:footerReference w:type="default" r:id="rId8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>dhr.</w:t>
      </w:r>
      <w:r w:rsidR="005512E1">
        <w:rPr>
          <w:b/>
          <w:bCs/>
          <w:sz w:val="24"/>
          <w:szCs w:val="24"/>
        </w:rPr>
        <w:t xml:space="preserve"> </w:t>
      </w:r>
      <w:proofErr w:type="spellStart"/>
      <w:r w:rsidR="000E089F">
        <w:rPr>
          <w:b/>
          <w:bCs/>
          <w:sz w:val="24"/>
          <w:szCs w:val="24"/>
        </w:rPr>
        <w:t>J.Neuteboom</w:t>
      </w:r>
      <w:proofErr w:type="spellEnd"/>
    </w:p>
    <w:p w14:paraId="5C4C4272" w14:textId="7A7382CD" w:rsidR="009C57F0" w:rsidRPr="00E046C6" w:rsidRDefault="009C57F0" w:rsidP="009C57F0">
      <w:pPr>
        <w:pStyle w:val="Geenafstand"/>
        <w:rPr>
          <w:b/>
          <w:bCs/>
        </w:rPr>
      </w:pPr>
    </w:p>
    <w:p w14:paraId="749DFC95" w14:textId="77777777" w:rsidR="009C57F0" w:rsidRDefault="009C57F0" w:rsidP="009C57F0">
      <w:pPr>
        <w:pStyle w:val="Geenafstand"/>
        <w:sectPr w:rsidR="009C57F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4FA1820" w14:textId="77777777" w:rsidR="00A543A5" w:rsidRDefault="00A543A5" w:rsidP="00B57CF8">
      <w:pPr>
        <w:pStyle w:val="Geenafstand"/>
        <w:rPr>
          <w:b/>
          <w:bCs/>
        </w:rPr>
        <w:sectPr w:rsidR="00A543A5" w:rsidSect="00A543A5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E3B7C05" w14:textId="77777777" w:rsidR="000E089F" w:rsidRDefault="003F5785" w:rsidP="000E089F">
      <w:pPr>
        <w:pStyle w:val="Geenafstand"/>
        <w:rPr>
          <w:b/>
          <w:bCs/>
        </w:rPr>
      </w:pPr>
      <w:r>
        <w:rPr>
          <w:b/>
          <w:bCs/>
        </w:rPr>
        <w:t xml:space="preserve">Zingen </w:t>
      </w:r>
      <w:r w:rsidR="000E089F">
        <w:rPr>
          <w:b/>
          <w:bCs/>
        </w:rPr>
        <w:t>Psalm 89: 12 en 16 (OB)</w:t>
      </w:r>
    </w:p>
    <w:p w14:paraId="286C6BDE" w14:textId="6C9C624F" w:rsidR="000E089F" w:rsidRDefault="000E089F" w:rsidP="000E089F">
      <w:pPr>
        <w:pStyle w:val="Geenafstand"/>
      </w:pPr>
      <w:r>
        <w:t>12</w:t>
      </w:r>
    </w:p>
    <w:p w14:paraId="1CBA6E96" w14:textId="73874B9B" w:rsidR="000E089F" w:rsidRDefault="000E089F" w:rsidP="000E089F">
      <w:pPr>
        <w:pStyle w:val="Geenafstand"/>
      </w:pPr>
      <w:r>
        <w:t>"Gij," zal hij zeggen, "zijt mijn Vader en mijn God,</w:t>
      </w:r>
    </w:p>
    <w:p w14:paraId="373120AC" w14:textId="77777777" w:rsidR="000E089F" w:rsidRDefault="000E089F" w:rsidP="000E089F">
      <w:pPr>
        <w:pStyle w:val="Geenafstand"/>
      </w:pPr>
      <w:r>
        <w:t>De rotssteen van mijn heil". "'k Zal hem ook stellen tot</w:t>
      </w:r>
    </w:p>
    <w:p w14:paraId="72BF3874" w14:textId="77777777" w:rsidR="000E089F" w:rsidRDefault="000E089F" w:rsidP="000E089F">
      <w:pPr>
        <w:pStyle w:val="Geenafstand"/>
      </w:pPr>
      <w:r>
        <w:t>Een eerstgeboren Zoon, door al zijn broeders t' eren;</w:t>
      </w:r>
    </w:p>
    <w:p w14:paraId="2CE5AF68" w14:textId="77777777" w:rsidR="000E089F" w:rsidRDefault="000E089F" w:rsidP="000E089F">
      <w:pPr>
        <w:pStyle w:val="Geenafstand"/>
      </w:pPr>
      <w:r>
        <w:t>Als koning zal hij zelf de koningen regeren;</w:t>
      </w:r>
    </w:p>
    <w:p w14:paraId="0286E69A" w14:textId="77777777" w:rsidR="000E089F" w:rsidRDefault="000E089F" w:rsidP="000E089F">
      <w:pPr>
        <w:pStyle w:val="Geenafstand"/>
      </w:pPr>
      <w:r>
        <w:t xml:space="preserve">Mijn goedertierenheid zijn </w:t>
      </w:r>
      <w:proofErr w:type="spellStart"/>
      <w:r>
        <w:t>rijkstroon</w:t>
      </w:r>
      <w:proofErr w:type="spellEnd"/>
      <w:r>
        <w:t xml:space="preserve"> eeuwig stijven,</w:t>
      </w:r>
    </w:p>
    <w:p w14:paraId="0BF03EF1" w14:textId="0C494FCE" w:rsidR="005824CB" w:rsidRDefault="000E089F" w:rsidP="000E089F">
      <w:pPr>
        <w:pStyle w:val="Geenafstand"/>
        <w:rPr>
          <w:b/>
          <w:bCs/>
        </w:rPr>
      </w:pPr>
      <w:r>
        <w:t>En Mijn gemaakt verbond met hem bestendig blijven."</w:t>
      </w:r>
    </w:p>
    <w:p w14:paraId="7A89B1C4" w14:textId="77777777" w:rsidR="000E089F" w:rsidRDefault="000E089F" w:rsidP="00B57CF8">
      <w:pPr>
        <w:pStyle w:val="Geenafstand"/>
        <w:rPr>
          <w:b/>
          <w:bCs/>
        </w:rPr>
      </w:pPr>
    </w:p>
    <w:p w14:paraId="319775C4" w14:textId="19161415" w:rsidR="000E089F" w:rsidRPr="000E089F" w:rsidRDefault="000E089F" w:rsidP="00B57CF8">
      <w:pPr>
        <w:pStyle w:val="Geenafstand"/>
      </w:pPr>
      <w:r w:rsidRPr="000E089F">
        <w:t>16</w:t>
      </w:r>
    </w:p>
    <w:p w14:paraId="3116472D" w14:textId="77777777" w:rsidR="000E089F" w:rsidRDefault="000E089F" w:rsidP="000E089F">
      <w:pPr>
        <w:pStyle w:val="Geenafstand"/>
      </w:pPr>
      <w:r>
        <w:t>Maar ach, mijn God, waar blijkt Uw trouw nu, waar Uw eer?</w:t>
      </w:r>
    </w:p>
    <w:p w14:paraId="3EB554F3" w14:textId="77777777" w:rsidR="000E089F" w:rsidRDefault="000E089F" w:rsidP="000E089F">
      <w:pPr>
        <w:pStyle w:val="Geenafstand"/>
      </w:pPr>
      <w:r>
        <w:t>Gij stoot en werpt, vergramd, thans uw Gezalfde neer.</w:t>
      </w:r>
    </w:p>
    <w:p w14:paraId="4D88D2AE" w14:textId="77777777" w:rsidR="000E089F" w:rsidRDefault="000E089F" w:rsidP="000E089F">
      <w:pPr>
        <w:pStyle w:val="Geenafstand"/>
      </w:pPr>
      <w:r>
        <w:t>Gij schijnt niet van 't verbond met Uwen knecht te weten,</w:t>
      </w:r>
    </w:p>
    <w:p w14:paraId="15074657" w14:textId="77777777" w:rsidR="000E089F" w:rsidRDefault="000E089F" w:rsidP="000E089F">
      <w:pPr>
        <w:pStyle w:val="Geenafstand"/>
      </w:pPr>
      <w:r>
        <w:t>Zijn kroon, ontheiligd, ligt ter aarde neergesmeten;</w:t>
      </w:r>
    </w:p>
    <w:p w14:paraId="53222503" w14:textId="77777777" w:rsidR="000E089F" w:rsidRDefault="000E089F" w:rsidP="000E089F">
      <w:pPr>
        <w:pStyle w:val="Geenafstand"/>
      </w:pPr>
      <w:r>
        <w:t xml:space="preserve">Zijn sterke muren zijn door 's </w:t>
      </w:r>
      <w:proofErr w:type="spellStart"/>
      <w:r>
        <w:t>vijands</w:t>
      </w:r>
      <w:proofErr w:type="spellEnd"/>
      <w:r>
        <w:t xml:space="preserve"> macht verbroken,</w:t>
      </w:r>
    </w:p>
    <w:p w14:paraId="4955331C" w14:textId="5FF2C0C6" w:rsidR="000E089F" w:rsidRPr="000E089F" w:rsidRDefault="000E089F" w:rsidP="000E089F">
      <w:pPr>
        <w:pStyle w:val="Geenafstand"/>
      </w:pPr>
      <w:r>
        <w:t>Zijn vestingen verwoest en in het stof gedoken.</w:t>
      </w:r>
    </w:p>
    <w:p w14:paraId="7E989702" w14:textId="77777777" w:rsidR="000E089F" w:rsidRPr="000E089F" w:rsidRDefault="000E089F" w:rsidP="00B57CF8">
      <w:pPr>
        <w:pStyle w:val="Geenafstand"/>
      </w:pPr>
    </w:p>
    <w:p w14:paraId="771BD0C0" w14:textId="3DA517C9" w:rsidR="005411E3" w:rsidRDefault="005824CB" w:rsidP="00B57CF8">
      <w:pPr>
        <w:pStyle w:val="Geenafstand"/>
        <w:rPr>
          <w:b/>
          <w:bCs/>
        </w:rPr>
      </w:pPr>
      <w:r>
        <w:rPr>
          <w:b/>
          <w:bCs/>
        </w:rPr>
        <w:t>V</w:t>
      </w:r>
      <w:r w:rsidR="00D7292D" w:rsidRPr="00B57CF8">
        <w:rPr>
          <w:b/>
          <w:bCs/>
        </w:rPr>
        <w:t>otum</w:t>
      </w:r>
      <w:r w:rsidR="005411E3" w:rsidRPr="00B57CF8">
        <w:rPr>
          <w:b/>
          <w:bCs/>
        </w:rPr>
        <w:t xml:space="preserve"> en groet</w:t>
      </w:r>
    </w:p>
    <w:p w14:paraId="388D56DC" w14:textId="77777777" w:rsidR="00742D67" w:rsidRDefault="00742D67" w:rsidP="00261D1D">
      <w:pPr>
        <w:pStyle w:val="Geenafstand"/>
        <w:rPr>
          <w:b/>
          <w:bCs/>
        </w:rPr>
      </w:pPr>
      <w:bookmarkStart w:id="0" w:name="_Hlk102762033"/>
    </w:p>
    <w:p w14:paraId="08F42152" w14:textId="40F59149" w:rsidR="00261D1D" w:rsidRDefault="00261D1D" w:rsidP="00261D1D">
      <w:pPr>
        <w:pStyle w:val="Geenafstand"/>
        <w:rPr>
          <w:b/>
          <w:bCs/>
        </w:rPr>
      </w:pPr>
      <w:r w:rsidRPr="00BD32BA">
        <w:rPr>
          <w:b/>
          <w:bCs/>
        </w:rPr>
        <w:t>Zingen</w:t>
      </w:r>
      <w:r w:rsidR="00D96D82">
        <w:rPr>
          <w:b/>
          <w:bCs/>
        </w:rPr>
        <w:t xml:space="preserve"> Psalm </w:t>
      </w:r>
      <w:r w:rsidR="000E089F">
        <w:rPr>
          <w:b/>
          <w:bCs/>
        </w:rPr>
        <w:t>142</w:t>
      </w:r>
      <w:r w:rsidR="00D96D82">
        <w:rPr>
          <w:b/>
          <w:bCs/>
        </w:rPr>
        <w:t>:</w:t>
      </w:r>
      <w:r w:rsidR="00742D67">
        <w:rPr>
          <w:b/>
          <w:bCs/>
        </w:rPr>
        <w:t xml:space="preserve"> </w:t>
      </w:r>
      <w:r w:rsidR="00D96D82">
        <w:rPr>
          <w:b/>
          <w:bCs/>
        </w:rPr>
        <w:t>1</w:t>
      </w:r>
      <w:r w:rsidR="000E089F">
        <w:rPr>
          <w:b/>
          <w:bCs/>
        </w:rPr>
        <w:t>, 2, 4</w:t>
      </w:r>
      <w:r w:rsidR="00742D67">
        <w:rPr>
          <w:b/>
          <w:bCs/>
        </w:rPr>
        <w:t xml:space="preserve"> en</w:t>
      </w:r>
      <w:r w:rsidR="000E089F">
        <w:rPr>
          <w:b/>
          <w:bCs/>
        </w:rPr>
        <w:t>5</w:t>
      </w:r>
      <w:r w:rsidR="000B3C57">
        <w:rPr>
          <w:b/>
          <w:bCs/>
        </w:rPr>
        <w:t xml:space="preserve"> </w:t>
      </w:r>
      <w:r w:rsidRPr="00BD32BA">
        <w:rPr>
          <w:b/>
          <w:bCs/>
        </w:rPr>
        <w:t>(</w:t>
      </w:r>
      <w:r w:rsidR="00D96D82">
        <w:rPr>
          <w:b/>
          <w:bCs/>
        </w:rPr>
        <w:t>OB</w:t>
      </w:r>
      <w:r w:rsidRPr="00BD32BA">
        <w:rPr>
          <w:b/>
          <w:bCs/>
        </w:rPr>
        <w:t>)</w:t>
      </w:r>
    </w:p>
    <w:p w14:paraId="18AEF3AD" w14:textId="77777777" w:rsidR="00261D1D" w:rsidRDefault="00261D1D" w:rsidP="00261D1D">
      <w:pPr>
        <w:pStyle w:val="Geenafstand"/>
        <w:sectPr w:rsidR="00261D1D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0"/>
    <w:p w14:paraId="2F1040CC" w14:textId="591FB2E5" w:rsidR="000E089F" w:rsidRDefault="000E089F" w:rsidP="000E089F">
      <w:pPr>
        <w:pStyle w:val="Geenafstand"/>
      </w:pPr>
      <w:r>
        <w:t>1</w:t>
      </w:r>
    </w:p>
    <w:p w14:paraId="50C0BC03" w14:textId="77777777" w:rsidR="004955C4" w:rsidRDefault="004955C4" w:rsidP="004955C4">
      <w:pPr>
        <w:pStyle w:val="Geenafstand"/>
      </w:pPr>
      <w:r>
        <w:t>'k Riep tot den HEER' met luider stem;</w:t>
      </w:r>
    </w:p>
    <w:p w14:paraId="0CF9AB24" w14:textId="77777777" w:rsidR="004955C4" w:rsidRDefault="004955C4" w:rsidP="004955C4">
      <w:pPr>
        <w:pStyle w:val="Geenafstand"/>
      </w:pPr>
      <w:r>
        <w:t>Ik smeekt' en riep vol angst tot Hem;</w:t>
      </w:r>
    </w:p>
    <w:p w14:paraId="612734B4" w14:textId="77777777" w:rsidR="004955C4" w:rsidRDefault="004955C4" w:rsidP="004955C4">
      <w:pPr>
        <w:pStyle w:val="Geenafstand"/>
      </w:pPr>
      <w:r>
        <w:t>'k Heb, voor Zijn aangezicht, mijn klacht</w:t>
      </w:r>
    </w:p>
    <w:p w14:paraId="688C7BE1" w14:textId="381DD92C" w:rsidR="000E089F" w:rsidRDefault="004955C4" w:rsidP="004955C4">
      <w:pPr>
        <w:pStyle w:val="Geenafstand"/>
      </w:pPr>
      <w:r>
        <w:t>In mijn benauwdheid voortgebracht.</w:t>
      </w:r>
    </w:p>
    <w:p w14:paraId="540E59AB" w14:textId="77777777" w:rsidR="004955C4" w:rsidRDefault="004955C4" w:rsidP="000E089F">
      <w:pPr>
        <w:pStyle w:val="Geenafstand"/>
      </w:pPr>
    </w:p>
    <w:p w14:paraId="70795D1F" w14:textId="6C214985" w:rsidR="000E089F" w:rsidRDefault="000E089F" w:rsidP="000E089F">
      <w:pPr>
        <w:pStyle w:val="Geenafstand"/>
      </w:pPr>
      <w:r>
        <w:t>2</w:t>
      </w:r>
    </w:p>
    <w:p w14:paraId="49340721" w14:textId="77777777" w:rsidR="004955C4" w:rsidRDefault="004955C4" w:rsidP="004955C4">
      <w:pPr>
        <w:pStyle w:val="Geenafstand"/>
      </w:pPr>
      <w:r>
        <w:t>Als mij geen hulp of uitkomst bleek,</w:t>
      </w:r>
    </w:p>
    <w:p w14:paraId="6C026B81" w14:textId="77777777" w:rsidR="004955C4" w:rsidRDefault="004955C4" w:rsidP="004955C4">
      <w:pPr>
        <w:pStyle w:val="Geenafstand"/>
      </w:pPr>
      <w:r>
        <w:t>Wanneer mijn geest in mij bezweek,</w:t>
      </w:r>
    </w:p>
    <w:p w14:paraId="33E330FF" w14:textId="77777777" w:rsidR="004955C4" w:rsidRDefault="004955C4" w:rsidP="004955C4">
      <w:pPr>
        <w:pStyle w:val="Geenafstand"/>
      </w:pPr>
      <w:r>
        <w:t xml:space="preserve">En overstelpt was door </w:t>
      </w:r>
      <w:proofErr w:type="spellStart"/>
      <w:r>
        <w:t>ellend</w:t>
      </w:r>
      <w:proofErr w:type="spellEnd"/>
      <w:r>
        <w:t>',</w:t>
      </w:r>
    </w:p>
    <w:p w14:paraId="022B9B87" w14:textId="2DDB674D" w:rsidR="000E089F" w:rsidRDefault="004955C4" w:rsidP="004955C4">
      <w:pPr>
        <w:pStyle w:val="Geenafstand"/>
      </w:pPr>
      <w:r>
        <w:t>Hebt Gij, o HEER', mijn pad gekend.</w:t>
      </w:r>
    </w:p>
    <w:p w14:paraId="00AD0496" w14:textId="77777777" w:rsidR="00657AC4" w:rsidRDefault="00657AC4" w:rsidP="000E089F">
      <w:pPr>
        <w:pStyle w:val="Geenafstand"/>
        <w:sectPr w:rsidR="00657AC4" w:rsidSect="00657AC4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6E76AA0" w14:textId="5516C572" w:rsidR="000E089F" w:rsidRDefault="000E089F" w:rsidP="000E089F">
      <w:pPr>
        <w:pStyle w:val="Geenafstand"/>
      </w:pPr>
      <w:r>
        <w:t>4</w:t>
      </w:r>
    </w:p>
    <w:p w14:paraId="04A0FFC8" w14:textId="77777777" w:rsidR="004955C4" w:rsidRDefault="004955C4" w:rsidP="004955C4">
      <w:pPr>
        <w:pStyle w:val="Geenafstand"/>
      </w:pPr>
      <w:r>
        <w:t>k Wou vluchten, maar kon nergens heen,</w:t>
      </w:r>
    </w:p>
    <w:p w14:paraId="2F814D09" w14:textId="77777777" w:rsidR="004955C4" w:rsidRDefault="004955C4" w:rsidP="004955C4">
      <w:pPr>
        <w:pStyle w:val="Geenafstand"/>
      </w:pPr>
      <w:r>
        <w:t>Zodat mijn dood voorhanden scheen,</w:t>
      </w:r>
    </w:p>
    <w:p w14:paraId="0E7520A6" w14:textId="77777777" w:rsidR="004955C4" w:rsidRDefault="004955C4" w:rsidP="004955C4">
      <w:pPr>
        <w:pStyle w:val="Geenafstand"/>
      </w:pPr>
      <w:r>
        <w:t>En alle hoop mij gans ontviel,</w:t>
      </w:r>
    </w:p>
    <w:p w14:paraId="3CFBA96A" w14:textId="3E7233A2" w:rsidR="000E089F" w:rsidRDefault="004955C4" w:rsidP="004955C4">
      <w:pPr>
        <w:pStyle w:val="Geenafstand"/>
      </w:pPr>
      <w:r>
        <w:t>Daar niemand zorgde voor mijn ziel.</w:t>
      </w:r>
    </w:p>
    <w:p w14:paraId="6FC62385" w14:textId="77777777" w:rsidR="00D43FCE" w:rsidRDefault="00D43FCE" w:rsidP="000E089F">
      <w:pPr>
        <w:pStyle w:val="Geenafstand"/>
      </w:pPr>
    </w:p>
    <w:p w14:paraId="1D9F23BF" w14:textId="15C8B6DE" w:rsidR="000E089F" w:rsidRDefault="000E089F" w:rsidP="000E089F">
      <w:pPr>
        <w:pStyle w:val="Geenafstand"/>
      </w:pPr>
      <w:r>
        <w:t>5</w:t>
      </w:r>
    </w:p>
    <w:p w14:paraId="7C0EF13E" w14:textId="77777777" w:rsidR="004955C4" w:rsidRDefault="004955C4" w:rsidP="004955C4">
      <w:pPr>
        <w:pStyle w:val="Geenafstand"/>
      </w:pPr>
      <w:r>
        <w:t xml:space="preserve">Ik riep tot U, ik </w:t>
      </w:r>
      <w:proofErr w:type="spellStart"/>
      <w:r>
        <w:t>zeid</w:t>
      </w:r>
      <w:proofErr w:type="spellEnd"/>
      <w:r>
        <w:t>': o HEER',</w:t>
      </w:r>
    </w:p>
    <w:p w14:paraId="6449CCC9" w14:textId="77777777" w:rsidR="004955C4" w:rsidRDefault="004955C4" w:rsidP="004955C4">
      <w:pPr>
        <w:pStyle w:val="Geenafstand"/>
      </w:pPr>
      <w:r>
        <w:t>Gij zijt mijn toevlucht, sterkt' en eer;</w:t>
      </w:r>
    </w:p>
    <w:p w14:paraId="7E421F32" w14:textId="77777777" w:rsidR="004955C4" w:rsidRDefault="004955C4" w:rsidP="004955C4">
      <w:pPr>
        <w:pStyle w:val="Geenafstand"/>
      </w:pPr>
      <w:r>
        <w:t>Gij zijt, zolang ik leef, mijn deel,</w:t>
      </w:r>
    </w:p>
    <w:p w14:paraId="06DEF8D5" w14:textId="535B1E65" w:rsidR="00372A92" w:rsidRDefault="004955C4" w:rsidP="004955C4">
      <w:pPr>
        <w:pStyle w:val="Geenafstand"/>
        <w:rPr>
          <w:b/>
          <w:bCs/>
        </w:rPr>
        <w:sectPr w:rsidR="00372A92" w:rsidSect="00657AC4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Mijn God, Wien ik mij aanbeveel.</w:t>
      </w:r>
    </w:p>
    <w:p w14:paraId="70A70AED" w14:textId="77777777" w:rsidR="00657AC4" w:rsidRDefault="00657AC4" w:rsidP="009C57F0">
      <w:pPr>
        <w:pStyle w:val="Geenafstand"/>
        <w:rPr>
          <w:b/>
          <w:bCs/>
        </w:rPr>
        <w:sectPr w:rsidR="00657AC4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41C415B" w14:textId="77777777" w:rsidR="000E089F" w:rsidRPr="000E089F" w:rsidRDefault="000E089F" w:rsidP="000E089F">
      <w:pPr>
        <w:pStyle w:val="Geenafstand"/>
        <w:rPr>
          <w:b/>
          <w:bCs/>
        </w:rPr>
      </w:pPr>
      <w:r w:rsidRPr="000E089F">
        <w:rPr>
          <w:b/>
          <w:bCs/>
        </w:rPr>
        <w:t>Geloofsbelijdenis</w:t>
      </w:r>
    </w:p>
    <w:p w14:paraId="5B041361" w14:textId="77777777" w:rsidR="000E089F" w:rsidRPr="000E089F" w:rsidRDefault="000E089F" w:rsidP="000E089F">
      <w:pPr>
        <w:pStyle w:val="Geenafstand"/>
        <w:rPr>
          <w:b/>
          <w:bCs/>
        </w:rPr>
      </w:pPr>
    </w:p>
    <w:p w14:paraId="4668497A" w14:textId="3F056EA9" w:rsidR="000E089F" w:rsidRPr="000E089F" w:rsidRDefault="000E089F" w:rsidP="000E089F">
      <w:pPr>
        <w:pStyle w:val="Geenafstand"/>
        <w:rPr>
          <w:b/>
          <w:bCs/>
        </w:rPr>
      </w:pPr>
      <w:r w:rsidRPr="000E089F">
        <w:rPr>
          <w:b/>
          <w:bCs/>
        </w:rPr>
        <w:t>Zingen Gezang 1</w:t>
      </w:r>
      <w:r>
        <w:rPr>
          <w:b/>
          <w:bCs/>
        </w:rPr>
        <w:t>8</w:t>
      </w:r>
      <w:r w:rsidRPr="000E089F">
        <w:rPr>
          <w:b/>
          <w:bCs/>
        </w:rPr>
        <w:t xml:space="preserve">2 : 1 en </w:t>
      </w:r>
      <w:r>
        <w:rPr>
          <w:b/>
          <w:bCs/>
        </w:rPr>
        <w:t>6</w:t>
      </w:r>
      <w:r w:rsidRPr="000E089F">
        <w:rPr>
          <w:b/>
          <w:bCs/>
        </w:rPr>
        <w:t xml:space="preserve"> (Liedboek 1973) </w:t>
      </w:r>
    </w:p>
    <w:p w14:paraId="11512F44" w14:textId="77777777" w:rsidR="000E089F" w:rsidRDefault="000E089F" w:rsidP="000E089F">
      <w:pPr>
        <w:pStyle w:val="Geenafstand"/>
        <w:sectPr w:rsidR="000E089F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E9C49EE" w14:textId="77777777" w:rsidR="000E089F" w:rsidRDefault="000E089F" w:rsidP="000E089F">
      <w:pPr>
        <w:pStyle w:val="Geenafstand"/>
      </w:pPr>
      <w:r>
        <w:t>1</w:t>
      </w:r>
    </w:p>
    <w:p w14:paraId="1CCCEC88" w14:textId="77777777" w:rsidR="000E089F" w:rsidRDefault="000E089F" w:rsidP="000E089F">
      <w:pPr>
        <w:pStyle w:val="Geenafstand"/>
      </w:pPr>
      <w:r>
        <w:t>Jezus, leven van ons leven,</w:t>
      </w:r>
    </w:p>
    <w:p w14:paraId="7C9AD24D" w14:textId="77777777" w:rsidR="000E089F" w:rsidRDefault="000E089F" w:rsidP="000E089F">
      <w:pPr>
        <w:pStyle w:val="Geenafstand"/>
      </w:pPr>
      <w:r>
        <w:t>Jezus, dood van onze dood,</w:t>
      </w:r>
    </w:p>
    <w:p w14:paraId="5A82DD51" w14:textId="77777777" w:rsidR="000E089F" w:rsidRDefault="000E089F" w:rsidP="000E089F">
      <w:pPr>
        <w:pStyle w:val="Geenafstand"/>
      </w:pPr>
      <w:r>
        <w:t>Gij hebt U voor ons gegeven,</w:t>
      </w:r>
    </w:p>
    <w:p w14:paraId="69714451" w14:textId="77777777" w:rsidR="000E089F" w:rsidRDefault="000E089F" w:rsidP="000E089F">
      <w:pPr>
        <w:pStyle w:val="Geenafstand"/>
      </w:pPr>
      <w:r>
        <w:t>Gij neemt op U angst en nood,</w:t>
      </w:r>
    </w:p>
    <w:p w14:paraId="3956B3BD" w14:textId="77777777" w:rsidR="000E089F" w:rsidRDefault="000E089F" w:rsidP="000E089F">
      <w:pPr>
        <w:pStyle w:val="Geenafstand"/>
      </w:pPr>
      <w:r>
        <w:t>Gij moet sterven aan uw lijden</w:t>
      </w:r>
    </w:p>
    <w:p w14:paraId="4E3A2B1B" w14:textId="77777777" w:rsidR="000E089F" w:rsidRDefault="000E089F" w:rsidP="000E089F">
      <w:pPr>
        <w:pStyle w:val="Geenafstand"/>
      </w:pPr>
      <w:r>
        <w:t>om ons leven te bevrijden.</w:t>
      </w:r>
    </w:p>
    <w:p w14:paraId="289495A8" w14:textId="77777777" w:rsidR="000E089F" w:rsidRDefault="000E089F" w:rsidP="000E089F">
      <w:pPr>
        <w:pStyle w:val="Geenafstand"/>
      </w:pPr>
      <w:r>
        <w:t>Duizend, duizendmaal, o Heer,</w:t>
      </w:r>
    </w:p>
    <w:p w14:paraId="673E289E" w14:textId="77777777" w:rsidR="000E089F" w:rsidRDefault="000E089F" w:rsidP="000E089F">
      <w:pPr>
        <w:pStyle w:val="Geenafstand"/>
      </w:pPr>
      <w:r>
        <w:t>zij U daarvoor dank en eer.</w:t>
      </w:r>
    </w:p>
    <w:p w14:paraId="56A92664" w14:textId="77777777" w:rsidR="000E089F" w:rsidRDefault="000E089F" w:rsidP="000E089F">
      <w:pPr>
        <w:pStyle w:val="Geenafstand"/>
      </w:pPr>
    </w:p>
    <w:p w14:paraId="7564B324" w14:textId="77777777" w:rsidR="000E089F" w:rsidRDefault="000E089F" w:rsidP="000E089F">
      <w:pPr>
        <w:pStyle w:val="Geenafstand"/>
      </w:pPr>
      <w:r>
        <w:t>6</w:t>
      </w:r>
    </w:p>
    <w:p w14:paraId="3339702E" w14:textId="77777777" w:rsidR="000E089F" w:rsidRDefault="000E089F" w:rsidP="000E089F">
      <w:pPr>
        <w:pStyle w:val="Geenafstand"/>
      </w:pPr>
      <w:r>
        <w:t>Dank zij U, o Heer des levens,</w:t>
      </w:r>
    </w:p>
    <w:p w14:paraId="3D91512E" w14:textId="77777777" w:rsidR="000E089F" w:rsidRDefault="000E089F" w:rsidP="000E089F">
      <w:pPr>
        <w:pStyle w:val="Geenafstand"/>
      </w:pPr>
      <w:r>
        <w:t>die de dood zijt doorgegaan,</w:t>
      </w:r>
    </w:p>
    <w:p w14:paraId="0AE41B98" w14:textId="77777777" w:rsidR="000E089F" w:rsidRDefault="000E089F" w:rsidP="000E089F">
      <w:pPr>
        <w:pStyle w:val="Geenafstand"/>
      </w:pPr>
      <w:r>
        <w:t>die Uzelf ons hebt gegeven</w:t>
      </w:r>
    </w:p>
    <w:p w14:paraId="6C034D70" w14:textId="77777777" w:rsidR="000E089F" w:rsidRDefault="000E089F" w:rsidP="000E089F">
      <w:pPr>
        <w:pStyle w:val="Geenafstand"/>
      </w:pPr>
      <w:r>
        <w:t>ons in alles bijgestaan,</w:t>
      </w:r>
    </w:p>
    <w:p w14:paraId="55BEBCDE" w14:textId="77777777" w:rsidR="000E089F" w:rsidRDefault="000E089F" w:rsidP="000E089F">
      <w:pPr>
        <w:pStyle w:val="Geenafstand"/>
      </w:pPr>
      <w:r>
        <w:t>dank voor wat Gij hebt geleden,</w:t>
      </w:r>
    </w:p>
    <w:p w14:paraId="1160822B" w14:textId="77777777" w:rsidR="000E089F" w:rsidRDefault="000E089F" w:rsidP="000E089F">
      <w:pPr>
        <w:pStyle w:val="Geenafstand"/>
      </w:pPr>
      <w:r>
        <w:t>in uw kruis is onze vrede.</w:t>
      </w:r>
    </w:p>
    <w:p w14:paraId="3E6E6637" w14:textId="77777777" w:rsidR="000E089F" w:rsidRDefault="000E089F" w:rsidP="000E089F">
      <w:pPr>
        <w:pStyle w:val="Geenafstand"/>
      </w:pPr>
      <w:r>
        <w:t>Voor uw angst en diepe pijn</w:t>
      </w:r>
    </w:p>
    <w:p w14:paraId="75FBC01C" w14:textId="2C542778" w:rsidR="000E089F" w:rsidRPr="000E089F" w:rsidRDefault="000E089F" w:rsidP="000E089F">
      <w:pPr>
        <w:pStyle w:val="Geenafstand"/>
      </w:pPr>
      <w:r>
        <w:t>wil ik eeuwig dankbaar zijn.</w:t>
      </w:r>
    </w:p>
    <w:p w14:paraId="3C58883F" w14:textId="77777777" w:rsidR="000E089F" w:rsidRDefault="000E089F" w:rsidP="009C57F0">
      <w:pPr>
        <w:pStyle w:val="Geenafstand"/>
        <w:rPr>
          <w:b/>
          <w:bCs/>
        </w:rPr>
      </w:pPr>
    </w:p>
    <w:p w14:paraId="728EF05C" w14:textId="77777777" w:rsidR="000E089F" w:rsidRDefault="000E089F" w:rsidP="009C57F0">
      <w:pPr>
        <w:pStyle w:val="Geenafstand"/>
        <w:rPr>
          <w:b/>
          <w:bCs/>
        </w:rPr>
        <w:sectPr w:rsidR="000E089F" w:rsidSect="000E089F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FF93AD5" w14:textId="2BB9474B" w:rsidR="007D4AF8" w:rsidRDefault="00283AE1" w:rsidP="009C57F0">
      <w:pPr>
        <w:pStyle w:val="Geenafstand"/>
        <w:rPr>
          <w:b/>
          <w:bCs/>
        </w:rPr>
      </w:pPr>
      <w:r w:rsidRPr="00283AE1">
        <w:rPr>
          <w:b/>
          <w:bCs/>
        </w:rPr>
        <w:t>Gebed</w:t>
      </w:r>
      <w:r w:rsidR="000E089F">
        <w:rPr>
          <w:b/>
          <w:bCs/>
        </w:rPr>
        <w:t xml:space="preserve"> bij de opening van het woord</w:t>
      </w:r>
    </w:p>
    <w:p w14:paraId="2EB7EB04" w14:textId="497F0DA2" w:rsidR="009C57F0" w:rsidRDefault="009C57F0" w:rsidP="00B57CF8">
      <w:pPr>
        <w:pStyle w:val="Geenafstand"/>
        <w:sectPr w:rsidR="009C57F0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1B24BDD" w14:textId="09DB4649" w:rsidR="00D62E04" w:rsidRDefault="004B5B2E" w:rsidP="00323795">
      <w:pPr>
        <w:pStyle w:val="Geenafstand"/>
        <w:rPr>
          <w:b/>
          <w:bCs/>
        </w:rPr>
      </w:pPr>
      <w:r>
        <w:rPr>
          <w:b/>
          <w:bCs/>
        </w:rPr>
        <w:lastRenderedPageBreak/>
        <w:t>Schriftlezing</w:t>
      </w:r>
      <w:r w:rsidR="007D4AF8">
        <w:rPr>
          <w:b/>
          <w:bCs/>
        </w:rPr>
        <w:t xml:space="preserve"> (HSV)</w:t>
      </w:r>
      <w:r>
        <w:rPr>
          <w:b/>
          <w:bCs/>
        </w:rPr>
        <w:t>:</w:t>
      </w:r>
      <w:r w:rsidR="00323795">
        <w:rPr>
          <w:b/>
          <w:bCs/>
        </w:rPr>
        <w:t xml:space="preserve">  </w:t>
      </w:r>
      <w:r w:rsidR="000E089F">
        <w:rPr>
          <w:b/>
          <w:bCs/>
        </w:rPr>
        <w:t>Marcus 14</w:t>
      </w:r>
      <w:r w:rsidR="00323795">
        <w:rPr>
          <w:b/>
          <w:bCs/>
        </w:rPr>
        <w:t xml:space="preserve">: </w:t>
      </w:r>
      <w:r w:rsidR="00283AE1">
        <w:rPr>
          <w:b/>
          <w:bCs/>
        </w:rPr>
        <w:t xml:space="preserve"> </w:t>
      </w:r>
      <w:r w:rsidR="00AA53C8">
        <w:rPr>
          <w:b/>
          <w:bCs/>
        </w:rPr>
        <w:t>32 - 42</w:t>
      </w:r>
    </w:p>
    <w:p w14:paraId="49CE745B" w14:textId="2A681606" w:rsidR="00AA53C8" w:rsidRDefault="00AA53C8" w:rsidP="00D43FCE">
      <w:pPr>
        <w:pStyle w:val="Geenafstand"/>
      </w:pPr>
      <w:r>
        <w:t xml:space="preserve">32En zij kwamen op een plaats waarvan de naam </w:t>
      </w:r>
      <w:proofErr w:type="spellStart"/>
      <w:r>
        <w:t>Gethsémané</w:t>
      </w:r>
      <w:proofErr w:type="spellEnd"/>
      <w:r>
        <w:t xml:space="preserve"> was, en Hij zei tegen Zijn discipelen: Ga hier zitten totdat Ik gebeden zal hebben.</w:t>
      </w:r>
      <w:r w:rsidR="00D43FCE">
        <w:t xml:space="preserve"> </w:t>
      </w:r>
      <w:r>
        <w:t>33En Hij nam Petrus, Jakobus en Johannes met Zich mee en begon ontdaan en zeer angstig te worden;</w:t>
      </w:r>
      <w:r w:rsidR="00D43FCE">
        <w:t xml:space="preserve"> </w:t>
      </w:r>
      <w:r>
        <w:t>34en Hij zei tegen hen: Mijn ziel is zeer bedroefd, tot de dood toe; blijf hier en waak.</w:t>
      </w:r>
      <w:r w:rsidR="00D43FCE">
        <w:t xml:space="preserve"> </w:t>
      </w:r>
      <w:r>
        <w:t>35En toen Hij iets verder gegaan was, wierp Hij Zich ter aarde en bad dat, als het mogelijk was, dat uur aan Hem voorbij zou gaan.</w:t>
      </w:r>
      <w:r w:rsidR="00D43FCE">
        <w:t xml:space="preserve"> </w:t>
      </w:r>
      <w:r>
        <w:t xml:space="preserve">36En Hij zei: </w:t>
      </w:r>
      <w:proofErr w:type="spellStart"/>
      <w:r>
        <w:t>Abba</w:t>
      </w:r>
      <w:proofErr w:type="spellEnd"/>
      <w:r>
        <w:t>, Vader, alle dingen zijn mogelijk voor U; neem deze drinkbeker van Mij weg, maar niet wat Ik wil, maar wat U wilt.</w:t>
      </w:r>
    </w:p>
    <w:p w14:paraId="7BEBED21" w14:textId="5EB809C5" w:rsidR="00AA53C8" w:rsidRDefault="00AA53C8" w:rsidP="00D43FCE">
      <w:pPr>
        <w:pStyle w:val="Geenafstand"/>
      </w:pPr>
      <w:r>
        <w:t>37En Hij kwam en trof hen slapend aan en Hij zei tegen Petrus: Simon, slaapt u? Was u niet in staat één uur te waken?</w:t>
      </w:r>
      <w:r w:rsidR="00D43FCE">
        <w:t xml:space="preserve"> </w:t>
      </w:r>
      <w:r>
        <w:t>38Waak allen en bid, opdat u niet in verzoeking komt; de geest is wel gewillig, maar het vlees is zwak.</w:t>
      </w:r>
      <w:r w:rsidR="00D43FCE">
        <w:t xml:space="preserve"> </w:t>
      </w:r>
      <w:r>
        <w:t>39En toen Hij weer weggegaan was, bad Hij en sprak dezelfde woorden.</w:t>
      </w:r>
    </w:p>
    <w:p w14:paraId="186DF6F1" w14:textId="55D13E42" w:rsidR="00323795" w:rsidRDefault="00AA53C8" w:rsidP="00D43FCE">
      <w:pPr>
        <w:pStyle w:val="Geenafstand"/>
      </w:pPr>
      <w:r>
        <w:t>40En toen Hij terugkwam, trof Hij hen opnieuw slapend aan, want hun ogen waren zwaar geworden; en zij wisten niet wat zij Hem moesten antwoorden.</w:t>
      </w:r>
      <w:r w:rsidR="00D43FCE">
        <w:t xml:space="preserve"> </w:t>
      </w:r>
      <w:r>
        <w:t>41En Hij kwam voor de derde keer en zei tegen hen: Slaap nu maar verder en rust; het is genoeg, het uur is gekomen; zie, de Zoon des mensen wordt overgeleverd in de handen van de zondaars.42Sta op, laten wij gaan; zie, hij die Mij verraadt, is dichtbij.</w:t>
      </w:r>
    </w:p>
    <w:p w14:paraId="5DD9B13E" w14:textId="77777777" w:rsidR="00AA53C8" w:rsidRDefault="00AA53C8" w:rsidP="008D6D90">
      <w:pPr>
        <w:pStyle w:val="Geenafstand"/>
        <w:rPr>
          <w:b/>
          <w:bCs/>
        </w:rPr>
      </w:pPr>
    </w:p>
    <w:p w14:paraId="12694660" w14:textId="4A580E60" w:rsidR="008D6D90" w:rsidRPr="00A13DD9" w:rsidRDefault="008D6D90" w:rsidP="008D6D90">
      <w:pPr>
        <w:pStyle w:val="Geenafstand"/>
        <w:rPr>
          <w:b/>
          <w:bCs/>
        </w:rPr>
      </w:pPr>
      <w:r w:rsidRPr="00A13DD9">
        <w:rPr>
          <w:b/>
          <w:bCs/>
        </w:rPr>
        <w:t xml:space="preserve">Zingen </w:t>
      </w:r>
      <w:r w:rsidR="00AA53C8">
        <w:rPr>
          <w:b/>
          <w:bCs/>
        </w:rPr>
        <w:t>Gezang 326:</w:t>
      </w:r>
      <w:r w:rsidR="00323795">
        <w:rPr>
          <w:b/>
          <w:bCs/>
        </w:rPr>
        <w:t xml:space="preserve"> 1</w:t>
      </w:r>
      <w:r w:rsidR="00AA53C8">
        <w:rPr>
          <w:b/>
          <w:bCs/>
        </w:rPr>
        <w:t>, 2 en 5</w:t>
      </w:r>
      <w:r w:rsidRPr="00A13DD9">
        <w:rPr>
          <w:b/>
          <w:bCs/>
        </w:rPr>
        <w:t xml:space="preserve"> (Liedboek 1973)</w:t>
      </w:r>
    </w:p>
    <w:p w14:paraId="63614E44" w14:textId="77777777" w:rsidR="00A13DD9" w:rsidRPr="00A13DD9" w:rsidRDefault="00A13DD9" w:rsidP="008D6D90">
      <w:pPr>
        <w:pStyle w:val="Geenafstand"/>
        <w:rPr>
          <w:b/>
          <w:bCs/>
        </w:rPr>
        <w:sectPr w:rsidR="00A13DD9" w:rsidRPr="00A13DD9" w:rsidSect="0041120A">
          <w:type w:val="continuous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</w:p>
    <w:p w14:paraId="68CCD02D" w14:textId="77777777" w:rsidR="00AA53C8" w:rsidRDefault="00AA53C8" w:rsidP="00AA53C8">
      <w:pPr>
        <w:pStyle w:val="Geenafstand"/>
      </w:pPr>
      <w:r>
        <w:t>1</w:t>
      </w:r>
    </w:p>
    <w:p w14:paraId="145B3C32" w14:textId="77777777" w:rsidR="00AA53C8" w:rsidRDefault="00AA53C8" w:rsidP="00AA53C8">
      <w:pPr>
        <w:pStyle w:val="Geenafstand"/>
      </w:pPr>
      <w:r>
        <w:t>Een rijke schat van wijsheid</w:t>
      </w:r>
    </w:p>
    <w:p w14:paraId="0B210895" w14:textId="77777777" w:rsidR="00AA53C8" w:rsidRDefault="00AA53C8" w:rsidP="00AA53C8">
      <w:pPr>
        <w:pStyle w:val="Geenafstand"/>
      </w:pPr>
      <w:r>
        <w:t>schonk God ons in zijn woord.</w:t>
      </w:r>
    </w:p>
    <w:p w14:paraId="0D52FB5F" w14:textId="77777777" w:rsidR="00AA53C8" w:rsidRDefault="00AA53C8" w:rsidP="00AA53C8">
      <w:pPr>
        <w:pStyle w:val="Geenafstand"/>
      </w:pPr>
      <w:r>
        <w:t>Hebt moed, gij die op reis zijt,</w:t>
      </w:r>
    </w:p>
    <w:p w14:paraId="43822AAD" w14:textId="77777777" w:rsidR="00AA53C8" w:rsidRDefault="00AA53C8" w:rsidP="00AA53C8">
      <w:pPr>
        <w:pStyle w:val="Geenafstand"/>
      </w:pPr>
      <w:r>
        <w:t>want daarmee kunt gij voort.</w:t>
      </w:r>
    </w:p>
    <w:p w14:paraId="73AC0D68" w14:textId="77777777" w:rsidR="00AA53C8" w:rsidRDefault="00AA53C8" w:rsidP="00AA53C8">
      <w:pPr>
        <w:pStyle w:val="Geenafstand"/>
      </w:pPr>
      <w:r>
        <w:t>Gods woord is ons een licht,</w:t>
      </w:r>
    </w:p>
    <w:p w14:paraId="2A8B3177" w14:textId="77777777" w:rsidR="00AA53C8" w:rsidRDefault="00AA53C8" w:rsidP="00AA53C8">
      <w:pPr>
        <w:pStyle w:val="Geenafstand"/>
      </w:pPr>
      <w:r>
        <w:t>en elk die in vertrouwen</w:t>
      </w:r>
    </w:p>
    <w:p w14:paraId="38F55E40" w14:textId="77777777" w:rsidR="00AA53C8" w:rsidRDefault="00AA53C8" w:rsidP="00AA53C8">
      <w:pPr>
        <w:pStyle w:val="Geenafstand"/>
      </w:pPr>
      <w:r>
        <w:t>daarnaar zijn leven richt,</w:t>
      </w:r>
    </w:p>
    <w:p w14:paraId="382D83AF" w14:textId="77777777" w:rsidR="00AA53C8" w:rsidRDefault="00AA53C8" w:rsidP="00AA53C8">
      <w:pPr>
        <w:pStyle w:val="Geenafstand"/>
      </w:pPr>
      <w:r>
        <w:t>die zal er in aanschouwen</w:t>
      </w:r>
    </w:p>
    <w:p w14:paraId="4521A086" w14:textId="77777777" w:rsidR="00AA53C8" w:rsidRDefault="00AA53C8" w:rsidP="00AA53C8">
      <w:pPr>
        <w:pStyle w:val="Geenafstand"/>
      </w:pPr>
      <w:r>
        <w:t>des Heren aangezicht.</w:t>
      </w:r>
    </w:p>
    <w:p w14:paraId="52DB0288" w14:textId="77777777" w:rsidR="00AA53C8" w:rsidRDefault="00AA53C8" w:rsidP="00AA53C8">
      <w:pPr>
        <w:pStyle w:val="Geenafstand"/>
      </w:pPr>
      <w:r>
        <w:t>2</w:t>
      </w:r>
    </w:p>
    <w:p w14:paraId="36FD04E8" w14:textId="77777777" w:rsidR="00AA53C8" w:rsidRDefault="00AA53C8" w:rsidP="00AA53C8">
      <w:pPr>
        <w:pStyle w:val="Geenafstand"/>
      </w:pPr>
      <w:r>
        <w:t>God opent hart en oren,</w:t>
      </w:r>
    </w:p>
    <w:p w14:paraId="23B20888" w14:textId="77777777" w:rsidR="00AA53C8" w:rsidRDefault="00AA53C8" w:rsidP="00AA53C8">
      <w:pPr>
        <w:pStyle w:val="Geenafstand"/>
      </w:pPr>
      <w:r>
        <w:t>opdat wij in geloof</w:t>
      </w:r>
    </w:p>
    <w:p w14:paraId="7FFE117C" w14:textId="77777777" w:rsidR="00AA53C8" w:rsidRDefault="00AA53C8" w:rsidP="00AA53C8">
      <w:pPr>
        <w:pStyle w:val="Geenafstand"/>
      </w:pPr>
      <w:r>
        <w:t>zijn roepstem zouden horen,</w:t>
      </w:r>
    </w:p>
    <w:p w14:paraId="50F1B835" w14:textId="77777777" w:rsidR="00AA53C8" w:rsidRDefault="00AA53C8" w:rsidP="00AA53C8">
      <w:pPr>
        <w:pStyle w:val="Geenafstand"/>
      </w:pPr>
      <w:r>
        <w:t xml:space="preserve">voor </w:t>
      </w:r>
      <w:proofErr w:type="spellStart"/>
      <w:r>
        <w:t>andre</w:t>
      </w:r>
      <w:proofErr w:type="spellEnd"/>
      <w:r>
        <w:t xml:space="preserve"> stemmen doof.</w:t>
      </w:r>
    </w:p>
    <w:p w14:paraId="6434B453" w14:textId="77777777" w:rsidR="00AA53C8" w:rsidRDefault="00AA53C8" w:rsidP="00AA53C8">
      <w:pPr>
        <w:pStyle w:val="Geenafstand"/>
      </w:pPr>
      <w:r>
        <w:t>Gods woord gordt mensen aan,</w:t>
      </w:r>
    </w:p>
    <w:p w14:paraId="54F6C3A5" w14:textId="77777777" w:rsidR="00AA53C8" w:rsidRDefault="00AA53C8" w:rsidP="00AA53C8">
      <w:pPr>
        <w:pStyle w:val="Geenafstand"/>
      </w:pPr>
      <w:r>
        <w:t>om zonder te versagen</w:t>
      </w:r>
    </w:p>
    <w:p w14:paraId="19BC7593" w14:textId="77777777" w:rsidR="00AA53C8" w:rsidRDefault="00AA53C8" w:rsidP="00AA53C8">
      <w:pPr>
        <w:pStyle w:val="Geenafstand"/>
      </w:pPr>
      <w:r>
        <w:t>het smalle pad te gaan</w:t>
      </w:r>
    </w:p>
    <w:p w14:paraId="6DF739B4" w14:textId="77777777" w:rsidR="00AA53C8" w:rsidRDefault="00AA53C8" w:rsidP="00AA53C8">
      <w:pPr>
        <w:pStyle w:val="Geenafstand"/>
      </w:pPr>
      <w:r>
        <w:t>en stil het kruis te dragen</w:t>
      </w:r>
    </w:p>
    <w:p w14:paraId="406D9C29" w14:textId="77777777" w:rsidR="00AA53C8" w:rsidRDefault="00AA53C8" w:rsidP="00AA53C8">
      <w:pPr>
        <w:pStyle w:val="Geenafstand"/>
      </w:pPr>
      <w:r>
        <w:t>achter hun Heiland aan.</w:t>
      </w:r>
    </w:p>
    <w:p w14:paraId="1A98960C" w14:textId="77777777" w:rsidR="00AA53C8" w:rsidRDefault="00AA53C8" w:rsidP="00AA53C8">
      <w:pPr>
        <w:pStyle w:val="Geenafstand"/>
        <w:sectPr w:rsidR="00AA53C8" w:rsidSect="00AA53C8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80CAEC8" w14:textId="64946CBD" w:rsidR="00AA53C8" w:rsidRDefault="00AA53C8" w:rsidP="00AA53C8">
      <w:pPr>
        <w:pStyle w:val="Geenafstand"/>
      </w:pPr>
    </w:p>
    <w:p w14:paraId="2390FFB3" w14:textId="2AF4CB8B" w:rsidR="00AA53C8" w:rsidRDefault="00385B77" w:rsidP="00AA53C8">
      <w:pPr>
        <w:pStyle w:val="Geenafstand"/>
      </w:pPr>
      <w:r>
        <w:t>5</w:t>
      </w:r>
    </w:p>
    <w:p w14:paraId="0CAE4501" w14:textId="77777777" w:rsidR="00AA53C8" w:rsidRDefault="00AA53C8" w:rsidP="00AA53C8">
      <w:pPr>
        <w:pStyle w:val="Geenafstand"/>
      </w:pPr>
      <w:r>
        <w:t>O Gij die wilt ontmoeten</w:t>
      </w:r>
    </w:p>
    <w:p w14:paraId="1499FC13" w14:textId="77777777" w:rsidR="00AA53C8" w:rsidRDefault="00AA53C8" w:rsidP="00AA53C8">
      <w:pPr>
        <w:pStyle w:val="Geenafstand"/>
      </w:pPr>
      <w:r>
        <w:t>wie vragen naar uw wil,</w:t>
      </w:r>
    </w:p>
    <w:p w14:paraId="72682E08" w14:textId="77777777" w:rsidR="00AA53C8" w:rsidRDefault="00AA53C8" w:rsidP="00AA53C8">
      <w:pPr>
        <w:pStyle w:val="Geenafstand"/>
      </w:pPr>
      <w:r>
        <w:t>zie hoe wij aan uw voeten</w:t>
      </w:r>
    </w:p>
    <w:p w14:paraId="21BACD8A" w14:textId="77777777" w:rsidR="00AA53C8" w:rsidRDefault="00AA53C8" w:rsidP="00AA53C8">
      <w:pPr>
        <w:pStyle w:val="Geenafstand"/>
      </w:pPr>
      <w:r>
        <w:t xml:space="preserve">zitten en </w:t>
      </w:r>
      <w:proofErr w:type="spellStart"/>
      <w:r>
        <w:t>luistren</w:t>
      </w:r>
      <w:proofErr w:type="spellEnd"/>
      <w:r>
        <w:t xml:space="preserve"> stil.</w:t>
      </w:r>
    </w:p>
    <w:p w14:paraId="166BD883" w14:textId="77777777" w:rsidR="00AA53C8" w:rsidRDefault="00AA53C8" w:rsidP="00AA53C8">
      <w:pPr>
        <w:pStyle w:val="Geenafstand"/>
      </w:pPr>
      <w:r>
        <w:t>Geef dat tot U, o Heer,</w:t>
      </w:r>
    </w:p>
    <w:p w14:paraId="425DE7F7" w14:textId="77777777" w:rsidR="00AA53C8" w:rsidRDefault="00AA53C8" w:rsidP="00AA53C8">
      <w:pPr>
        <w:pStyle w:val="Geenafstand"/>
      </w:pPr>
      <w:r>
        <w:t>'t woord van uw welbehagen</w:t>
      </w:r>
    </w:p>
    <w:p w14:paraId="2798C86C" w14:textId="77777777" w:rsidR="00AA53C8" w:rsidRDefault="00AA53C8" w:rsidP="00AA53C8">
      <w:pPr>
        <w:pStyle w:val="Geenafstand"/>
      </w:pPr>
      <w:r>
        <w:t>niet ledig wederkeer',</w:t>
      </w:r>
    </w:p>
    <w:p w14:paraId="2B4D9AF9" w14:textId="77777777" w:rsidR="00AA53C8" w:rsidRDefault="00AA53C8" w:rsidP="00AA53C8">
      <w:pPr>
        <w:pStyle w:val="Geenafstand"/>
      </w:pPr>
      <w:r>
        <w:t>maar dat het vrucht mag dragen,</w:t>
      </w:r>
    </w:p>
    <w:p w14:paraId="53053C88" w14:textId="5B3EFDB9" w:rsidR="00EF783A" w:rsidRDefault="00AA53C8" w:rsidP="00AA53C8">
      <w:pPr>
        <w:pStyle w:val="Geenafstand"/>
        <w:sectPr w:rsidR="00EF783A" w:rsidSect="00503A66">
          <w:type w:val="continuous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  <w:r>
        <w:t>uw grote naam ter eer.</w:t>
      </w:r>
    </w:p>
    <w:p w14:paraId="2C2B85FD" w14:textId="7BABC088" w:rsidR="00273760" w:rsidRDefault="00273760" w:rsidP="00273760">
      <w:pPr>
        <w:pStyle w:val="Geenafstand"/>
        <w:sectPr w:rsidR="00273760" w:rsidSect="00273760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49EFD60" w14:textId="1C231D72" w:rsidR="009C57F0" w:rsidRDefault="00E4422B" w:rsidP="00E4422B">
      <w:pPr>
        <w:pStyle w:val="Geenafstand"/>
        <w:rPr>
          <w:b/>
          <w:bCs/>
        </w:rPr>
      </w:pPr>
      <w:r>
        <w:rPr>
          <w:b/>
          <w:bCs/>
        </w:rPr>
        <w:t>V</w:t>
      </w:r>
      <w:r w:rsidR="00EA5071" w:rsidRPr="00EA5071">
        <w:rPr>
          <w:b/>
          <w:bCs/>
        </w:rPr>
        <w:t xml:space="preserve">erkondiging </w:t>
      </w:r>
      <w:r w:rsidR="00A13DD9">
        <w:rPr>
          <w:b/>
          <w:bCs/>
        </w:rPr>
        <w:t>.</w:t>
      </w:r>
    </w:p>
    <w:p w14:paraId="68E6AB35" w14:textId="5F685E13" w:rsidR="005270BC" w:rsidRDefault="005270BC" w:rsidP="00EA5071">
      <w:pPr>
        <w:pStyle w:val="Geenafstand"/>
        <w:rPr>
          <w:b/>
          <w:bCs/>
        </w:rPr>
      </w:pPr>
    </w:p>
    <w:p w14:paraId="5EEB06CE" w14:textId="2079B31C" w:rsidR="00EA5071" w:rsidRPr="00EA5071" w:rsidRDefault="00EA5071" w:rsidP="00EA5071">
      <w:pPr>
        <w:pStyle w:val="Geenafstand"/>
        <w:rPr>
          <w:b/>
          <w:bCs/>
        </w:rPr>
      </w:pPr>
      <w:r w:rsidRPr="00EA5071">
        <w:rPr>
          <w:b/>
          <w:bCs/>
        </w:rPr>
        <w:t xml:space="preserve">Zingen </w:t>
      </w:r>
      <w:r w:rsidR="00AA53C8">
        <w:rPr>
          <w:b/>
          <w:bCs/>
        </w:rPr>
        <w:t>Gezang 180</w:t>
      </w:r>
      <w:r w:rsidR="003B76F8">
        <w:rPr>
          <w:b/>
          <w:bCs/>
        </w:rPr>
        <w:t xml:space="preserve"> </w:t>
      </w:r>
      <w:r w:rsidR="00273760">
        <w:rPr>
          <w:b/>
          <w:bCs/>
        </w:rPr>
        <w:t>:</w:t>
      </w:r>
      <w:r w:rsidR="00AA53C8">
        <w:rPr>
          <w:b/>
          <w:bCs/>
        </w:rPr>
        <w:t xml:space="preserve"> 1, 2,</w:t>
      </w:r>
      <w:r w:rsidR="00D62E04">
        <w:rPr>
          <w:b/>
          <w:bCs/>
        </w:rPr>
        <w:t xml:space="preserve"> </w:t>
      </w:r>
      <w:r w:rsidR="00273760">
        <w:rPr>
          <w:b/>
          <w:bCs/>
        </w:rPr>
        <w:t>3</w:t>
      </w:r>
      <w:r w:rsidR="00D62E04">
        <w:rPr>
          <w:b/>
          <w:bCs/>
        </w:rPr>
        <w:t xml:space="preserve"> </w:t>
      </w:r>
      <w:r w:rsidR="00AA53C8">
        <w:rPr>
          <w:b/>
          <w:bCs/>
        </w:rPr>
        <w:t>en 7</w:t>
      </w:r>
      <w:r w:rsidR="003B76F8">
        <w:rPr>
          <w:b/>
          <w:bCs/>
        </w:rPr>
        <w:t>(</w:t>
      </w:r>
      <w:r w:rsidR="00AA53C8">
        <w:rPr>
          <w:b/>
          <w:bCs/>
        </w:rPr>
        <w:t>Liedboek 1973)</w:t>
      </w:r>
      <w:r w:rsidRPr="00EA5071">
        <w:rPr>
          <w:b/>
          <w:bCs/>
        </w:rPr>
        <w:t xml:space="preserve"> </w:t>
      </w:r>
    </w:p>
    <w:p w14:paraId="08B510CC" w14:textId="77777777" w:rsidR="00925258" w:rsidRDefault="00925258" w:rsidP="00F50890">
      <w:pPr>
        <w:pStyle w:val="Geenafstand"/>
        <w:sectPr w:rsidR="00925258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238EFA1" w14:textId="77777777" w:rsidR="00AA53C8" w:rsidRDefault="00AA53C8" w:rsidP="00AA53C8">
      <w:pPr>
        <w:pStyle w:val="Geenafstand"/>
      </w:pPr>
      <w:r>
        <w:t>1</w:t>
      </w:r>
    </w:p>
    <w:p w14:paraId="3D4DDDF6" w14:textId="77777777" w:rsidR="00AA53C8" w:rsidRDefault="00AA53C8" w:rsidP="00AA53C8">
      <w:pPr>
        <w:pStyle w:val="Geenafstand"/>
      </w:pPr>
      <w:proofErr w:type="spellStart"/>
      <w:r>
        <w:t>Gethsémane</w:t>
      </w:r>
      <w:proofErr w:type="spellEnd"/>
      <w:r>
        <w:t>, die nacht moest eenmaal komen.</w:t>
      </w:r>
    </w:p>
    <w:p w14:paraId="6F490479" w14:textId="77777777" w:rsidR="00AA53C8" w:rsidRDefault="00AA53C8" w:rsidP="00AA53C8">
      <w:pPr>
        <w:pStyle w:val="Geenafstand"/>
      </w:pPr>
      <w:r>
        <w:t>De Heiland heeft bewust die weg genomen.</w:t>
      </w:r>
    </w:p>
    <w:p w14:paraId="5F3D9B8D" w14:textId="77777777" w:rsidR="00AA53C8" w:rsidRDefault="00AA53C8" w:rsidP="00AA53C8">
      <w:pPr>
        <w:pStyle w:val="Geenafstand"/>
      </w:pPr>
      <w:r>
        <w:t>Hij laat zijn doel niet los, wijkt niet terzijde,</w:t>
      </w:r>
    </w:p>
    <w:p w14:paraId="59856B54" w14:textId="77777777" w:rsidR="00AA53C8" w:rsidRDefault="00AA53C8" w:rsidP="00AA53C8">
      <w:pPr>
        <w:pStyle w:val="Geenafstand"/>
      </w:pPr>
      <w:r>
        <w:t>aanvaardt het lijden.</w:t>
      </w:r>
    </w:p>
    <w:p w14:paraId="6E736010" w14:textId="77777777" w:rsidR="00AA53C8" w:rsidRDefault="00AA53C8" w:rsidP="00AA53C8">
      <w:pPr>
        <w:pStyle w:val="Geenafstand"/>
      </w:pPr>
    </w:p>
    <w:p w14:paraId="5B392AE4" w14:textId="77777777" w:rsidR="00AA53C8" w:rsidRDefault="00AA53C8" w:rsidP="00AA53C8">
      <w:pPr>
        <w:pStyle w:val="Geenafstand"/>
      </w:pPr>
      <w:r>
        <w:t>2</w:t>
      </w:r>
    </w:p>
    <w:p w14:paraId="3B2F4804" w14:textId="77777777" w:rsidR="00AA53C8" w:rsidRDefault="00AA53C8" w:rsidP="00AA53C8">
      <w:pPr>
        <w:pStyle w:val="Geenafstand"/>
      </w:pPr>
      <w:r>
        <w:t>Hoe dichtbij is de hof, waar Gij gewaakt hebt;</w:t>
      </w:r>
    </w:p>
    <w:p w14:paraId="1FEA9D78" w14:textId="77777777" w:rsidR="00AA53C8" w:rsidRDefault="00AA53C8" w:rsidP="00AA53C8">
      <w:pPr>
        <w:pStyle w:val="Geenafstand"/>
      </w:pPr>
      <w:r>
        <w:t>verstaanbaar is de klacht, die Gij geslaakt hebt.</w:t>
      </w:r>
    </w:p>
    <w:p w14:paraId="06A7BA2C" w14:textId="77777777" w:rsidR="00AA53C8" w:rsidRDefault="00AA53C8" w:rsidP="00AA53C8">
      <w:pPr>
        <w:pStyle w:val="Geenafstand"/>
      </w:pPr>
      <w:r>
        <w:t>Nog leeft de haat, die U kwam overvallen:</w:t>
      </w:r>
    </w:p>
    <w:p w14:paraId="6B9DD896" w14:textId="77777777" w:rsidR="00AA53C8" w:rsidRDefault="00AA53C8" w:rsidP="00AA53C8">
      <w:pPr>
        <w:pStyle w:val="Geenafstand"/>
      </w:pPr>
      <w:r>
        <w:t>zo zijn wij allen.</w:t>
      </w:r>
    </w:p>
    <w:p w14:paraId="45E98FAC" w14:textId="77777777" w:rsidR="00FE0AD0" w:rsidRDefault="00FE0AD0" w:rsidP="00AA53C8">
      <w:pPr>
        <w:pStyle w:val="Geenafstand"/>
        <w:sectPr w:rsidR="00FE0AD0" w:rsidSect="00FE0AD0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6A70A9B4" w14:textId="77777777" w:rsidR="00AA53C8" w:rsidRDefault="00AA53C8" w:rsidP="00AA53C8">
      <w:pPr>
        <w:pStyle w:val="Geenafstand"/>
      </w:pPr>
      <w:r>
        <w:t>3</w:t>
      </w:r>
    </w:p>
    <w:p w14:paraId="7F2B4198" w14:textId="77777777" w:rsidR="00AA53C8" w:rsidRDefault="00AA53C8" w:rsidP="00AA53C8">
      <w:pPr>
        <w:pStyle w:val="Geenafstand"/>
      </w:pPr>
      <w:r>
        <w:t>Wie heeft gewaakt van die het naaste stonden?</w:t>
      </w:r>
    </w:p>
    <w:p w14:paraId="398050F1" w14:textId="77777777" w:rsidR="00AA53C8" w:rsidRDefault="00AA53C8" w:rsidP="00AA53C8">
      <w:pPr>
        <w:pStyle w:val="Geenafstand"/>
      </w:pPr>
      <w:r>
        <w:t>Hij heeft hen driemaal slapende gevonden.</w:t>
      </w:r>
    </w:p>
    <w:p w14:paraId="0AADF69C" w14:textId="77777777" w:rsidR="00AA53C8" w:rsidRDefault="00AA53C8" w:rsidP="00AA53C8">
      <w:pPr>
        <w:pStyle w:val="Geenafstand"/>
      </w:pPr>
      <w:r>
        <w:t>Hij ging terug en heeft alleen geleden,</w:t>
      </w:r>
    </w:p>
    <w:p w14:paraId="4EDA75F8" w14:textId="77777777" w:rsidR="00AA53C8" w:rsidRDefault="00AA53C8" w:rsidP="00AA53C8">
      <w:pPr>
        <w:pStyle w:val="Geenafstand"/>
      </w:pPr>
      <w:r>
        <w:t>eenzaam gebeden:</w:t>
      </w:r>
    </w:p>
    <w:p w14:paraId="1C3F4A5C" w14:textId="77777777" w:rsidR="00AA53C8" w:rsidRDefault="00AA53C8" w:rsidP="00AA53C8">
      <w:pPr>
        <w:pStyle w:val="Geenafstand"/>
      </w:pPr>
      <w:r>
        <w:t>7</w:t>
      </w:r>
    </w:p>
    <w:p w14:paraId="43145C33" w14:textId="77777777" w:rsidR="00AA53C8" w:rsidRDefault="00AA53C8" w:rsidP="00AA53C8">
      <w:pPr>
        <w:pStyle w:val="Geenafstand"/>
      </w:pPr>
      <w:r>
        <w:t>Hier zijn wij, Heer, een afgeweken schare,</w:t>
      </w:r>
    </w:p>
    <w:p w14:paraId="7F21F3E1" w14:textId="77777777" w:rsidR="00AA53C8" w:rsidRDefault="00AA53C8" w:rsidP="00AA53C8">
      <w:pPr>
        <w:pStyle w:val="Geenafstand"/>
      </w:pPr>
      <w:r>
        <w:t>wij, die zo zorgeloos, zo ontrouw waren.</w:t>
      </w:r>
    </w:p>
    <w:p w14:paraId="5495F965" w14:textId="77777777" w:rsidR="00AA53C8" w:rsidRDefault="00AA53C8" w:rsidP="00AA53C8">
      <w:pPr>
        <w:pStyle w:val="Geenafstand"/>
      </w:pPr>
      <w:r>
        <w:t>Verander ons en reinig onze harten,</w:t>
      </w:r>
    </w:p>
    <w:p w14:paraId="43EFDF19" w14:textId="77777777" w:rsidR="00FE0AD0" w:rsidRDefault="00AA53C8" w:rsidP="00AA53C8">
      <w:pPr>
        <w:pStyle w:val="Geenafstand"/>
      </w:pPr>
      <w:r>
        <w:t>o Man van smarten!</w:t>
      </w:r>
    </w:p>
    <w:p w14:paraId="2C39816B" w14:textId="77777777" w:rsidR="00FE0AD0" w:rsidRDefault="00FE0AD0" w:rsidP="00AA53C8">
      <w:pPr>
        <w:pStyle w:val="Geenafstand"/>
        <w:sectPr w:rsidR="00FE0AD0" w:rsidSect="00FE0AD0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FAA9444" w14:textId="644E8D4F" w:rsidR="00A543A5" w:rsidRDefault="00A543A5" w:rsidP="00AA53C8">
      <w:pPr>
        <w:pStyle w:val="Geenafstand"/>
        <w:rPr>
          <w:b/>
          <w:bCs/>
        </w:rPr>
      </w:pPr>
      <w:r>
        <w:rPr>
          <w:b/>
          <w:bCs/>
        </w:rPr>
        <w:lastRenderedPageBreak/>
        <w:t xml:space="preserve">Dankgebed </w:t>
      </w:r>
      <w:r w:rsidR="007A4189">
        <w:rPr>
          <w:b/>
          <w:bCs/>
        </w:rPr>
        <w:t>en voorbeden</w:t>
      </w:r>
    </w:p>
    <w:p w14:paraId="4E5772E8" w14:textId="0BDFFD56" w:rsidR="000575E2" w:rsidRDefault="000575E2" w:rsidP="00B57CF8">
      <w:pPr>
        <w:pStyle w:val="Geenafstand"/>
        <w:rPr>
          <w:b/>
          <w:bCs/>
        </w:rPr>
      </w:pPr>
    </w:p>
    <w:p w14:paraId="2B06718F" w14:textId="385AE569" w:rsidR="000575E2" w:rsidRDefault="000575E2" w:rsidP="00B57CF8">
      <w:pPr>
        <w:pStyle w:val="Geenafstand"/>
        <w:rPr>
          <w:b/>
          <w:bCs/>
        </w:rPr>
      </w:pPr>
      <w:r w:rsidRPr="000575E2">
        <w:rPr>
          <w:b/>
          <w:bCs/>
        </w:rPr>
        <w:t>Collecte</w:t>
      </w:r>
    </w:p>
    <w:p w14:paraId="763E1CFE" w14:textId="77777777" w:rsidR="00A543A5" w:rsidRDefault="00A543A5" w:rsidP="00B57CF8">
      <w:pPr>
        <w:pStyle w:val="Geenafstand"/>
        <w:rPr>
          <w:b/>
          <w:bCs/>
        </w:rPr>
      </w:pPr>
    </w:p>
    <w:p w14:paraId="37727954" w14:textId="36E6E897" w:rsidR="005411E3" w:rsidRPr="00F90AD4" w:rsidRDefault="008A1E5B" w:rsidP="00B57CF8">
      <w:pPr>
        <w:pStyle w:val="Geenafstand"/>
        <w:rPr>
          <w:b/>
          <w:bCs/>
        </w:rPr>
      </w:pPr>
      <w:bookmarkStart w:id="1" w:name="_Hlk110533181"/>
      <w:r>
        <w:rPr>
          <w:b/>
          <w:bCs/>
        </w:rPr>
        <w:t xml:space="preserve">Zingen </w:t>
      </w:r>
      <w:r w:rsidR="00FE0AD0">
        <w:rPr>
          <w:b/>
          <w:bCs/>
        </w:rPr>
        <w:t>Op Toonhoogte 276: 1, 2 en 4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1"/>
    <w:p w14:paraId="5C5B6E20" w14:textId="77777777" w:rsidR="00675C05" w:rsidRDefault="00675C05" w:rsidP="00675C05">
      <w:pPr>
        <w:pStyle w:val="Geenafstand"/>
      </w:pPr>
      <w:r>
        <w:t>1. Heer, wijs mij Uw weg</w:t>
      </w:r>
    </w:p>
    <w:p w14:paraId="3A9CA714" w14:textId="77777777" w:rsidR="00675C05" w:rsidRDefault="00675C05" w:rsidP="00675C05">
      <w:pPr>
        <w:pStyle w:val="Geenafstand"/>
      </w:pPr>
      <w:r>
        <w:t>en leid mij als een kind</w:t>
      </w:r>
    </w:p>
    <w:p w14:paraId="26C281DC" w14:textId="77777777" w:rsidR="00675C05" w:rsidRDefault="00675C05" w:rsidP="00675C05">
      <w:pPr>
        <w:pStyle w:val="Geenafstand"/>
      </w:pPr>
      <w:r>
        <w:t>dat heel de levensweg</w:t>
      </w:r>
    </w:p>
    <w:p w14:paraId="0EFC955D" w14:textId="77777777" w:rsidR="00675C05" w:rsidRDefault="00675C05" w:rsidP="00675C05">
      <w:pPr>
        <w:pStyle w:val="Geenafstand"/>
      </w:pPr>
      <w:r>
        <w:t>slechts in U richting vindt.</w:t>
      </w:r>
    </w:p>
    <w:p w14:paraId="0AFACC5B" w14:textId="77777777" w:rsidR="00675C05" w:rsidRDefault="00675C05" w:rsidP="00675C05">
      <w:pPr>
        <w:pStyle w:val="Geenafstand"/>
      </w:pPr>
      <w:r>
        <w:t>Als mij de moed ontbreekt</w:t>
      </w:r>
    </w:p>
    <w:p w14:paraId="527E820B" w14:textId="77777777" w:rsidR="00675C05" w:rsidRDefault="00675C05" w:rsidP="00675C05">
      <w:pPr>
        <w:pStyle w:val="Geenafstand"/>
      </w:pPr>
      <w:r>
        <w:t>om door te gaan,</w:t>
      </w:r>
    </w:p>
    <w:p w14:paraId="5A4FC8AB" w14:textId="77777777" w:rsidR="00675C05" w:rsidRDefault="00675C05" w:rsidP="00675C05">
      <w:pPr>
        <w:pStyle w:val="Geenafstand"/>
      </w:pPr>
      <w:r>
        <w:t>troost mij dan liefdevol</w:t>
      </w:r>
    </w:p>
    <w:p w14:paraId="41D23ECF" w14:textId="77777777" w:rsidR="00675C05" w:rsidRDefault="00675C05" w:rsidP="00675C05">
      <w:pPr>
        <w:pStyle w:val="Geenafstand"/>
      </w:pPr>
      <w:r>
        <w:t>en moedig mij weer aan.</w:t>
      </w:r>
    </w:p>
    <w:p w14:paraId="39C05A40" w14:textId="77777777" w:rsidR="00675C05" w:rsidRDefault="00675C05" w:rsidP="00675C05">
      <w:pPr>
        <w:pStyle w:val="Geenafstand"/>
      </w:pPr>
    </w:p>
    <w:p w14:paraId="235314EE" w14:textId="77777777" w:rsidR="00675C05" w:rsidRDefault="00675C05" w:rsidP="00675C05">
      <w:pPr>
        <w:pStyle w:val="Geenafstand"/>
      </w:pPr>
      <w:r>
        <w:t>2. Heer, leer mij Uw weg,</w:t>
      </w:r>
    </w:p>
    <w:p w14:paraId="4556B378" w14:textId="77777777" w:rsidR="00675C05" w:rsidRDefault="00675C05" w:rsidP="00675C05">
      <w:pPr>
        <w:pStyle w:val="Geenafstand"/>
      </w:pPr>
      <w:r>
        <w:t>die zuiver is en goed.</w:t>
      </w:r>
    </w:p>
    <w:p w14:paraId="2A2FE799" w14:textId="77777777" w:rsidR="00675C05" w:rsidRDefault="00675C05" w:rsidP="00675C05">
      <w:pPr>
        <w:pStyle w:val="Geenafstand"/>
      </w:pPr>
      <w:r>
        <w:t>Uw Woord is onderweg</w:t>
      </w:r>
    </w:p>
    <w:p w14:paraId="0AD4ACBB" w14:textId="77777777" w:rsidR="00675C05" w:rsidRDefault="00675C05" w:rsidP="00675C05">
      <w:pPr>
        <w:pStyle w:val="Geenafstand"/>
      </w:pPr>
      <w:r>
        <w:t>als een lamp voor mijn voet.</w:t>
      </w:r>
    </w:p>
    <w:p w14:paraId="1BF334BD" w14:textId="77777777" w:rsidR="00675C05" w:rsidRDefault="00675C05" w:rsidP="00675C05">
      <w:pPr>
        <w:pStyle w:val="Geenafstand"/>
      </w:pPr>
      <w:r>
        <w:t>Als mij het zicht ontbreekt,</w:t>
      </w:r>
    </w:p>
    <w:p w14:paraId="5C3AEFFB" w14:textId="77777777" w:rsidR="00675C05" w:rsidRDefault="00675C05" w:rsidP="00675C05">
      <w:pPr>
        <w:pStyle w:val="Geenafstand"/>
      </w:pPr>
      <w:r>
        <w:t>het donker is,</w:t>
      </w:r>
    </w:p>
    <w:p w14:paraId="5C15484C" w14:textId="77777777" w:rsidR="00675C05" w:rsidRDefault="00675C05" w:rsidP="00675C05">
      <w:pPr>
        <w:pStyle w:val="Geenafstand"/>
      </w:pPr>
      <w:r>
        <w:t>leid mij dan op uw weg,</w:t>
      </w:r>
    </w:p>
    <w:p w14:paraId="37837CD4" w14:textId="77777777" w:rsidR="00675C05" w:rsidRDefault="00675C05" w:rsidP="00675C05">
      <w:pPr>
        <w:pStyle w:val="Geenafstand"/>
      </w:pPr>
      <w:r>
        <w:t>de weg die eeuwig is.</w:t>
      </w:r>
    </w:p>
    <w:p w14:paraId="0A696B95" w14:textId="77777777" w:rsidR="00675C05" w:rsidRDefault="00675C05" w:rsidP="00675C05">
      <w:pPr>
        <w:pStyle w:val="Geenafstand"/>
        <w:sectPr w:rsidR="00675C05" w:rsidSect="00675C05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9A7F0F6" w14:textId="77777777" w:rsidR="00675C05" w:rsidRDefault="00675C05" w:rsidP="00675C05">
      <w:pPr>
        <w:pStyle w:val="Geenafstand"/>
      </w:pPr>
      <w:r>
        <w:t>4. Heer, toon mij uw plan;</w:t>
      </w:r>
    </w:p>
    <w:p w14:paraId="5AD3D91E" w14:textId="77777777" w:rsidR="00675C05" w:rsidRDefault="00675C05" w:rsidP="00675C05">
      <w:pPr>
        <w:pStyle w:val="Geenafstand"/>
      </w:pPr>
      <w:r>
        <w:t>maak door uw Geest bekend</w:t>
      </w:r>
    </w:p>
    <w:p w14:paraId="0C3D463E" w14:textId="77777777" w:rsidR="00675C05" w:rsidRDefault="00675C05" w:rsidP="00675C05">
      <w:pPr>
        <w:pStyle w:val="Geenafstand"/>
      </w:pPr>
      <w:r>
        <w:t>hoe ik U dienen kan</w:t>
      </w:r>
    </w:p>
    <w:p w14:paraId="25BC730B" w14:textId="77777777" w:rsidR="00675C05" w:rsidRDefault="00675C05" w:rsidP="00675C05">
      <w:pPr>
        <w:pStyle w:val="Geenafstand"/>
      </w:pPr>
      <w:r>
        <w:t>en waarheen U mij zendt.</w:t>
      </w:r>
    </w:p>
    <w:p w14:paraId="49964184" w14:textId="77777777" w:rsidR="00675C05" w:rsidRDefault="00675C05" w:rsidP="00675C05">
      <w:pPr>
        <w:pStyle w:val="Geenafstand"/>
      </w:pPr>
      <w:r>
        <w:t>Als ik de weg niet weet,</w:t>
      </w:r>
      <w:r>
        <w:tab/>
      </w:r>
    </w:p>
    <w:p w14:paraId="245C3A99" w14:textId="77777777" w:rsidR="00675C05" w:rsidRDefault="00675C05" w:rsidP="00675C05">
      <w:pPr>
        <w:pStyle w:val="Geenafstand"/>
      </w:pPr>
      <w:r>
        <w:t>de hoop opgeef,</w:t>
      </w:r>
      <w:r>
        <w:tab/>
      </w:r>
      <w:r>
        <w:tab/>
      </w:r>
    </w:p>
    <w:p w14:paraId="0140CAAA" w14:textId="77777777" w:rsidR="00675C05" w:rsidRDefault="00675C05" w:rsidP="00675C05">
      <w:pPr>
        <w:pStyle w:val="Geenafstand"/>
      </w:pPr>
      <w:r>
        <w:t>toon mij dat Christus</w:t>
      </w:r>
      <w:r>
        <w:tab/>
      </w:r>
      <w:r>
        <w:tab/>
        <w:t xml:space="preserve">) </w:t>
      </w:r>
    </w:p>
    <w:p w14:paraId="5171E844" w14:textId="22A40F91" w:rsidR="003B76F8" w:rsidRDefault="00675C05" w:rsidP="00675C05">
      <w:pPr>
        <w:pStyle w:val="Geenafstand"/>
      </w:pPr>
      <w:r>
        <w:t>heel mijn weg gelopen heeft. ) 2x</w:t>
      </w:r>
    </w:p>
    <w:p w14:paraId="0AF5EAAC" w14:textId="77777777" w:rsidR="00675C05" w:rsidRDefault="00675C05" w:rsidP="00675C05">
      <w:pPr>
        <w:pStyle w:val="Geenafstand"/>
        <w:rPr>
          <w:b/>
          <w:bCs/>
        </w:rPr>
      </w:pPr>
    </w:p>
    <w:p w14:paraId="27202BCD" w14:textId="0902F4B1" w:rsidR="00807014" w:rsidRPr="00385CE5" w:rsidRDefault="005411E3" w:rsidP="008A1E5B">
      <w:pPr>
        <w:pStyle w:val="Geenafstand"/>
      </w:pPr>
      <w:r w:rsidRPr="00F90AD4">
        <w:rPr>
          <w:b/>
          <w:bCs/>
        </w:rPr>
        <w:t xml:space="preserve">Zegen </w:t>
      </w:r>
    </w:p>
    <w:sectPr w:rsidR="00807014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B7ABD" w14:textId="77777777" w:rsidR="003D6892" w:rsidRDefault="003D6892" w:rsidP="00C05C51">
      <w:pPr>
        <w:spacing w:after="0" w:line="240" w:lineRule="auto"/>
      </w:pPr>
      <w:r>
        <w:separator/>
      </w:r>
    </w:p>
  </w:endnote>
  <w:endnote w:type="continuationSeparator" w:id="0">
    <w:p w14:paraId="555D609C" w14:textId="77777777" w:rsidR="003D6892" w:rsidRDefault="003D6892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5230401"/>
      <w:docPartObj>
        <w:docPartGallery w:val="Page Numbers (Bottom of Page)"/>
        <w:docPartUnique/>
      </w:docPartObj>
    </w:sdtPr>
    <w:sdtContent>
      <w:p w14:paraId="195FA5F2" w14:textId="24928EAE" w:rsidR="00C05C51" w:rsidRDefault="00675C05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31DBF72A" wp14:editId="4E4A2471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A5E4E4" w14:textId="77777777" w:rsidR="00675C05" w:rsidRDefault="00675C05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1DBF72A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5EA5E4E4" w14:textId="77777777" w:rsidR="00675C05" w:rsidRDefault="00675C05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D7755" w14:textId="77777777" w:rsidR="003D6892" w:rsidRDefault="003D6892" w:rsidP="00C05C51">
      <w:pPr>
        <w:spacing w:after="0" w:line="240" w:lineRule="auto"/>
      </w:pPr>
      <w:r>
        <w:separator/>
      </w:r>
    </w:p>
  </w:footnote>
  <w:footnote w:type="continuationSeparator" w:id="0">
    <w:p w14:paraId="486ADFAC" w14:textId="77777777" w:rsidR="003D6892" w:rsidRDefault="003D6892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31FB1"/>
    <w:multiLevelType w:val="hybridMultilevel"/>
    <w:tmpl w:val="F8B28E9C"/>
    <w:lvl w:ilvl="0" w:tplc="0413000B">
      <w:start w:val="1"/>
      <w:numFmt w:val="bullet"/>
      <w:lvlText w:val=""/>
      <w:lvlJc w:val="left"/>
      <w:pPr>
        <w:ind w:left="3195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1" w15:restartNumberingAfterBreak="0">
    <w:nsid w:val="5091063F"/>
    <w:multiLevelType w:val="hybridMultilevel"/>
    <w:tmpl w:val="A634866A"/>
    <w:lvl w:ilvl="0" w:tplc="A41404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956350">
    <w:abstractNumId w:val="2"/>
  </w:num>
  <w:num w:numId="2" w16cid:durableId="134414747">
    <w:abstractNumId w:val="1"/>
  </w:num>
  <w:num w:numId="3" w16cid:durableId="1488476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Mq4FAAgNp0otAAAA"/>
  </w:docVars>
  <w:rsids>
    <w:rsidRoot w:val="005411E3"/>
    <w:rsid w:val="00054854"/>
    <w:rsid w:val="000575E2"/>
    <w:rsid w:val="000704B1"/>
    <w:rsid w:val="000774E9"/>
    <w:rsid w:val="000B3C57"/>
    <w:rsid w:val="000B5F4D"/>
    <w:rsid w:val="000C395C"/>
    <w:rsid w:val="000E089F"/>
    <w:rsid w:val="000E7FDD"/>
    <w:rsid w:val="00146DB0"/>
    <w:rsid w:val="00162BC5"/>
    <w:rsid w:val="001824FD"/>
    <w:rsid w:val="00195F94"/>
    <w:rsid w:val="001A1011"/>
    <w:rsid w:val="002158CD"/>
    <w:rsid w:val="00261D1D"/>
    <w:rsid w:val="00262C8B"/>
    <w:rsid w:val="00263B9A"/>
    <w:rsid w:val="00273760"/>
    <w:rsid w:val="00277901"/>
    <w:rsid w:val="00283AE1"/>
    <w:rsid w:val="002B4A3C"/>
    <w:rsid w:val="002C4CF2"/>
    <w:rsid w:val="00303443"/>
    <w:rsid w:val="00317057"/>
    <w:rsid w:val="00323795"/>
    <w:rsid w:val="003638A1"/>
    <w:rsid w:val="003654F6"/>
    <w:rsid w:val="00372A92"/>
    <w:rsid w:val="00373280"/>
    <w:rsid w:val="00376F05"/>
    <w:rsid w:val="00385B77"/>
    <w:rsid w:val="00385CE5"/>
    <w:rsid w:val="00392C3E"/>
    <w:rsid w:val="003976B8"/>
    <w:rsid w:val="003B76F8"/>
    <w:rsid w:val="003C0362"/>
    <w:rsid w:val="003C731D"/>
    <w:rsid w:val="003D6892"/>
    <w:rsid w:val="003F5785"/>
    <w:rsid w:val="003F7733"/>
    <w:rsid w:val="0040309B"/>
    <w:rsid w:val="0041120A"/>
    <w:rsid w:val="00416F06"/>
    <w:rsid w:val="00417916"/>
    <w:rsid w:val="00443284"/>
    <w:rsid w:val="00451AE3"/>
    <w:rsid w:val="00456094"/>
    <w:rsid w:val="00464494"/>
    <w:rsid w:val="00466826"/>
    <w:rsid w:val="00480858"/>
    <w:rsid w:val="00487252"/>
    <w:rsid w:val="0049049D"/>
    <w:rsid w:val="004955C4"/>
    <w:rsid w:val="0049629F"/>
    <w:rsid w:val="004B5B2E"/>
    <w:rsid w:val="00500826"/>
    <w:rsid w:val="00503A66"/>
    <w:rsid w:val="00523BAD"/>
    <w:rsid w:val="005270BC"/>
    <w:rsid w:val="00533770"/>
    <w:rsid w:val="005411E3"/>
    <w:rsid w:val="005512E1"/>
    <w:rsid w:val="005549A7"/>
    <w:rsid w:val="005673C3"/>
    <w:rsid w:val="00570376"/>
    <w:rsid w:val="005824CB"/>
    <w:rsid w:val="005B0D84"/>
    <w:rsid w:val="005E4208"/>
    <w:rsid w:val="005F468C"/>
    <w:rsid w:val="006152E3"/>
    <w:rsid w:val="0061537D"/>
    <w:rsid w:val="006216DB"/>
    <w:rsid w:val="00621F25"/>
    <w:rsid w:val="00631EA9"/>
    <w:rsid w:val="00657AC4"/>
    <w:rsid w:val="00675C05"/>
    <w:rsid w:val="006D1719"/>
    <w:rsid w:val="00714176"/>
    <w:rsid w:val="00735793"/>
    <w:rsid w:val="00740824"/>
    <w:rsid w:val="0074272B"/>
    <w:rsid w:val="00742D67"/>
    <w:rsid w:val="00751A08"/>
    <w:rsid w:val="00762F6F"/>
    <w:rsid w:val="007877AF"/>
    <w:rsid w:val="00793845"/>
    <w:rsid w:val="007A3917"/>
    <w:rsid w:val="007A4189"/>
    <w:rsid w:val="007D4AF8"/>
    <w:rsid w:val="00807014"/>
    <w:rsid w:val="0082719E"/>
    <w:rsid w:val="00831906"/>
    <w:rsid w:val="00835F1B"/>
    <w:rsid w:val="0084034C"/>
    <w:rsid w:val="0084566A"/>
    <w:rsid w:val="00852E7A"/>
    <w:rsid w:val="008672F5"/>
    <w:rsid w:val="0088192C"/>
    <w:rsid w:val="00886CE1"/>
    <w:rsid w:val="00890796"/>
    <w:rsid w:val="008A1E5B"/>
    <w:rsid w:val="008A3B4A"/>
    <w:rsid w:val="008B678C"/>
    <w:rsid w:val="008D6D90"/>
    <w:rsid w:val="008E54BD"/>
    <w:rsid w:val="00925258"/>
    <w:rsid w:val="00931869"/>
    <w:rsid w:val="009629CA"/>
    <w:rsid w:val="009935D7"/>
    <w:rsid w:val="009A166E"/>
    <w:rsid w:val="009A51AB"/>
    <w:rsid w:val="009A6E37"/>
    <w:rsid w:val="009C57F0"/>
    <w:rsid w:val="009E145E"/>
    <w:rsid w:val="00A13DD9"/>
    <w:rsid w:val="00A320D4"/>
    <w:rsid w:val="00A543A5"/>
    <w:rsid w:val="00A73E49"/>
    <w:rsid w:val="00A83C5A"/>
    <w:rsid w:val="00A846F3"/>
    <w:rsid w:val="00AA53C8"/>
    <w:rsid w:val="00AD3DF8"/>
    <w:rsid w:val="00AE37B1"/>
    <w:rsid w:val="00AF390D"/>
    <w:rsid w:val="00B56476"/>
    <w:rsid w:val="00B57CF8"/>
    <w:rsid w:val="00B64957"/>
    <w:rsid w:val="00B73815"/>
    <w:rsid w:val="00BA042E"/>
    <w:rsid w:val="00BC004B"/>
    <w:rsid w:val="00BD32BA"/>
    <w:rsid w:val="00BD5911"/>
    <w:rsid w:val="00BE2DD7"/>
    <w:rsid w:val="00BE7B14"/>
    <w:rsid w:val="00BF2D19"/>
    <w:rsid w:val="00C05C51"/>
    <w:rsid w:val="00C062A9"/>
    <w:rsid w:val="00C12D99"/>
    <w:rsid w:val="00C2108D"/>
    <w:rsid w:val="00C25384"/>
    <w:rsid w:val="00C305A6"/>
    <w:rsid w:val="00C73D49"/>
    <w:rsid w:val="00C858AE"/>
    <w:rsid w:val="00C87549"/>
    <w:rsid w:val="00C929E7"/>
    <w:rsid w:val="00C9568C"/>
    <w:rsid w:val="00C96A7D"/>
    <w:rsid w:val="00CE3968"/>
    <w:rsid w:val="00D11D73"/>
    <w:rsid w:val="00D20A71"/>
    <w:rsid w:val="00D25DD8"/>
    <w:rsid w:val="00D407CE"/>
    <w:rsid w:val="00D43FCE"/>
    <w:rsid w:val="00D62E04"/>
    <w:rsid w:val="00D7292D"/>
    <w:rsid w:val="00D841F5"/>
    <w:rsid w:val="00D96D82"/>
    <w:rsid w:val="00DA1E3F"/>
    <w:rsid w:val="00DB0C9F"/>
    <w:rsid w:val="00DB4D8D"/>
    <w:rsid w:val="00DC0F6A"/>
    <w:rsid w:val="00DD3A4E"/>
    <w:rsid w:val="00DE1BCB"/>
    <w:rsid w:val="00E046C6"/>
    <w:rsid w:val="00E1338D"/>
    <w:rsid w:val="00E4422B"/>
    <w:rsid w:val="00E86B98"/>
    <w:rsid w:val="00E95678"/>
    <w:rsid w:val="00EA5071"/>
    <w:rsid w:val="00EB225C"/>
    <w:rsid w:val="00ED2CA4"/>
    <w:rsid w:val="00EE078E"/>
    <w:rsid w:val="00EF6495"/>
    <w:rsid w:val="00EF783A"/>
    <w:rsid w:val="00F1035C"/>
    <w:rsid w:val="00F45338"/>
    <w:rsid w:val="00F50890"/>
    <w:rsid w:val="00F8493E"/>
    <w:rsid w:val="00F90186"/>
    <w:rsid w:val="00F90AD4"/>
    <w:rsid w:val="00FA7067"/>
    <w:rsid w:val="00FD077D"/>
    <w:rsid w:val="00FD6E25"/>
    <w:rsid w:val="00FE0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docId w15:val="{2652CD93-5DB9-4CAD-A79A-8E6AFCE2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2</Words>
  <Characters>4637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 Agterhuis</dc:creator>
  <cp:keywords/>
  <dc:description/>
  <cp:lastModifiedBy>Regine Agterhuis</cp:lastModifiedBy>
  <cp:revision>2</cp:revision>
  <cp:lastPrinted>2023-03-16T15:39:00Z</cp:lastPrinted>
  <dcterms:created xsi:type="dcterms:W3CDTF">2023-03-16T20:52:00Z</dcterms:created>
  <dcterms:modified xsi:type="dcterms:W3CDTF">2023-03-16T20:52:00Z</dcterms:modified>
</cp:coreProperties>
</file>